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D714C4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CF4669">
        <w:rPr>
          <w:rFonts w:ascii="Arial Narrow" w:hAnsi="Arial Narrow" w:cs="Helvetica"/>
          <w:b/>
          <w:sz w:val="22"/>
          <w:szCs w:val="22"/>
          <w:shd w:val="clear" w:color="auto" w:fill="FFFFFF"/>
        </w:rPr>
        <w:t>Spotrebný laboratórny materiál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26A9E" w:rsidRPr="0023072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1</w:t>
      </w:r>
      <w:r w:rsidR="00CF466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949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8EE686" w14:textId="77777777" w:rsidR="002E525A" w:rsidRDefault="002E525A" w:rsidP="00317080">
      <w:r>
        <w:separator/>
      </w:r>
    </w:p>
  </w:endnote>
  <w:endnote w:type="continuationSeparator" w:id="0">
    <w:p w14:paraId="203D4B88" w14:textId="77777777" w:rsidR="002E525A" w:rsidRDefault="002E525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053606" w14:textId="77777777" w:rsidR="002E525A" w:rsidRDefault="002E525A" w:rsidP="00317080">
      <w:r>
        <w:separator/>
      </w:r>
    </w:p>
  </w:footnote>
  <w:footnote w:type="continuationSeparator" w:id="0">
    <w:p w14:paraId="3E2BD263" w14:textId="77777777" w:rsidR="002E525A" w:rsidRDefault="002E525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dcterms:created xsi:type="dcterms:W3CDTF">2021-09-26T10:50:00Z</dcterms:created>
  <dcterms:modified xsi:type="dcterms:W3CDTF">2023-06-01T15:40:00Z</dcterms:modified>
</cp:coreProperties>
</file>